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E49C7" w14:textId="77777777" w:rsidR="004C1218" w:rsidRDefault="004C1218" w:rsidP="004C1218">
      <w:pPr>
        <w:pStyle w:val="Heading2"/>
      </w:pPr>
      <w:r>
        <w:t>COSC 236</w:t>
      </w:r>
      <w:r>
        <w:br/>
        <w:t>Dr. Alkharouf</w:t>
      </w:r>
      <w:r>
        <w:br/>
        <w:t>Lab 2</w:t>
      </w:r>
      <w:r w:rsidR="00746FF6">
        <w:t>*</w:t>
      </w:r>
    </w:p>
    <w:p w14:paraId="6B611974" w14:textId="77777777" w:rsidR="0096061D" w:rsidRDefault="0096061D"/>
    <w:p w14:paraId="071A5FE5" w14:textId="77777777" w:rsidR="004C1218" w:rsidRDefault="003B793B" w:rsidP="004C1218">
      <w:pPr>
        <w:pStyle w:val="SectionProblem"/>
      </w:pPr>
      <w:r>
        <w:t>1</w:t>
      </w:r>
      <w:r w:rsidR="004C1218">
        <w:t>.</w:t>
      </w:r>
      <w:r w:rsidR="004C1218">
        <w:tab/>
        <w:t>Write a complete Java program that produces the following output</w:t>
      </w:r>
      <w:r>
        <w:t xml:space="preserve"> (use </w:t>
      </w:r>
      <w:proofErr w:type="spellStart"/>
      <w:r>
        <w:t>System.out.println</w:t>
      </w:r>
      <w:proofErr w:type="spellEnd"/>
      <w:r>
        <w:t>() to print each line to the screen)</w:t>
      </w:r>
      <w:r w:rsidR="004C1218">
        <w:t>:</w:t>
      </w:r>
    </w:p>
    <w:p w14:paraId="19DD8546" w14:textId="77777777" w:rsidR="004C1218" w:rsidRDefault="004C1218" w:rsidP="004C1218">
      <w:pPr>
        <w:pStyle w:val="Code"/>
      </w:pPr>
      <w:r>
        <w:t xml:space="preserve">What is the difference </w:t>
      </w:r>
      <w:proofErr w:type="gramStart"/>
      <w:r>
        <w:t>between</w:t>
      </w:r>
      <w:proofErr w:type="gramEnd"/>
    </w:p>
    <w:p w14:paraId="624E80EE" w14:textId="77777777" w:rsidR="004C1218" w:rsidRDefault="004C1218" w:rsidP="004C1218">
      <w:pPr>
        <w:pStyle w:val="Code"/>
      </w:pPr>
      <w:r>
        <w:t>a ' and a "?  Or between a " and a \"?</w:t>
      </w:r>
    </w:p>
    <w:p w14:paraId="78B514A2" w14:textId="77777777" w:rsidR="004C1218" w:rsidRDefault="004C1218" w:rsidP="004C1218">
      <w:pPr>
        <w:pStyle w:val="Code"/>
      </w:pPr>
    </w:p>
    <w:p w14:paraId="55E57373" w14:textId="77777777" w:rsidR="004C1218" w:rsidRDefault="004C1218" w:rsidP="004C1218">
      <w:pPr>
        <w:pStyle w:val="Code"/>
      </w:pPr>
      <w:r>
        <w:t>One is what we see when we're typing our program.</w:t>
      </w:r>
    </w:p>
    <w:p w14:paraId="5E8AF27E" w14:textId="77777777" w:rsidR="004C1218" w:rsidRDefault="004C1218" w:rsidP="004C1218">
      <w:pPr>
        <w:pStyle w:val="Code"/>
      </w:pPr>
      <w:r>
        <w:t>The other is what appears on the "console."</w:t>
      </w:r>
    </w:p>
    <w:p w14:paraId="1385C54F" w14:textId="77777777" w:rsidR="003B793B" w:rsidRDefault="003B793B" w:rsidP="003B793B">
      <w:pPr>
        <w:pStyle w:val="SectionProblem"/>
      </w:pPr>
    </w:p>
    <w:p w14:paraId="0DEF3301" w14:textId="77777777" w:rsidR="003B793B" w:rsidRDefault="003B793B" w:rsidP="003B793B">
      <w:pPr>
        <w:pStyle w:val="SectionProblem"/>
      </w:pPr>
      <w:r>
        <w:t xml:space="preserve">2. Write a complete Java program that produces the following output (use </w:t>
      </w:r>
      <w:proofErr w:type="spellStart"/>
      <w:r>
        <w:t>System.out.println</w:t>
      </w:r>
      <w:proofErr w:type="spellEnd"/>
      <w:r>
        <w:t>() to print each line to the screen):</w:t>
      </w:r>
    </w:p>
    <w:p w14:paraId="2C8475E5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</w:rPr>
      </w:pPr>
      <w:r w:rsidRPr="003B793B">
        <w:rPr>
          <w:rFonts w:ascii="Courier New" w:hAnsi="Courier New" w:cs="Courier New"/>
          <w:lang w:val="en-GB"/>
        </w:rPr>
        <w:t>A "quoted" String is</w:t>
      </w:r>
    </w:p>
    <w:p w14:paraId="70ABA56F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</w:rPr>
      </w:pPr>
      <w:r w:rsidRPr="003B793B">
        <w:rPr>
          <w:rFonts w:ascii="Courier New" w:hAnsi="Courier New" w:cs="Courier New"/>
          <w:lang w:val="en-GB"/>
        </w:rPr>
        <w:t>'much' better if you learn</w:t>
      </w:r>
    </w:p>
    <w:p w14:paraId="03F68BF6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  <w:lang w:val="en-GB"/>
        </w:rPr>
      </w:pPr>
      <w:r w:rsidRPr="003B793B">
        <w:rPr>
          <w:rFonts w:ascii="Courier New" w:hAnsi="Courier New" w:cs="Courier New"/>
          <w:lang w:val="en-GB"/>
        </w:rPr>
        <w:t>the rules of "escape sequences."</w:t>
      </w:r>
    </w:p>
    <w:p w14:paraId="246420EE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</w:rPr>
      </w:pPr>
    </w:p>
    <w:p w14:paraId="305005A8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</w:rPr>
      </w:pPr>
      <w:r w:rsidRPr="003B793B">
        <w:rPr>
          <w:rFonts w:ascii="Courier New" w:hAnsi="Courier New" w:cs="Courier New"/>
          <w:lang w:val="en-GB"/>
        </w:rPr>
        <w:t>Also, "" represents an empty String.</w:t>
      </w:r>
    </w:p>
    <w:p w14:paraId="08F5C48B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</w:rPr>
      </w:pPr>
      <w:r w:rsidRPr="003B793B">
        <w:rPr>
          <w:rFonts w:ascii="Courier New" w:hAnsi="Courier New" w:cs="Courier New"/>
          <w:lang w:val="en-GB"/>
        </w:rPr>
        <w:t xml:space="preserve">Don't forget: use \" instead of </w:t>
      </w:r>
      <w:proofErr w:type="gramStart"/>
      <w:r w:rsidRPr="003B793B">
        <w:rPr>
          <w:rFonts w:ascii="Courier New" w:hAnsi="Courier New" w:cs="Courier New"/>
          <w:lang w:val="en-GB"/>
        </w:rPr>
        <w:t>" !</w:t>
      </w:r>
      <w:proofErr w:type="gramEnd"/>
    </w:p>
    <w:p w14:paraId="5781B90C" w14:textId="77777777" w:rsidR="003B793B" w:rsidRPr="003B793B" w:rsidRDefault="003B793B" w:rsidP="003B793B">
      <w:pPr>
        <w:pStyle w:val="NoSpacing"/>
        <w:ind w:left="360"/>
        <w:rPr>
          <w:rFonts w:ascii="Courier New" w:hAnsi="Courier New" w:cs="Courier New"/>
          <w:lang w:val="en-GB"/>
        </w:rPr>
      </w:pPr>
      <w:r w:rsidRPr="003B793B">
        <w:rPr>
          <w:rFonts w:ascii="Courier New" w:hAnsi="Courier New" w:cs="Courier New"/>
          <w:lang w:val="en-GB"/>
        </w:rPr>
        <w:t>'' is not the same as "</w:t>
      </w:r>
    </w:p>
    <w:p w14:paraId="26A4F62D" w14:textId="77777777" w:rsidR="003B793B" w:rsidRDefault="003B793B" w:rsidP="005223BA">
      <w:pPr>
        <w:pStyle w:val="SectionProblem"/>
        <w:tabs>
          <w:tab w:val="left" w:pos="360"/>
        </w:tabs>
        <w:jc w:val="left"/>
      </w:pPr>
    </w:p>
    <w:p w14:paraId="2184D6A5" w14:textId="77777777" w:rsidR="00286F9F" w:rsidRDefault="003B793B" w:rsidP="003B793B">
      <w:pPr>
        <w:pStyle w:val="SectionProblem"/>
        <w:tabs>
          <w:tab w:val="left" w:pos="360"/>
        </w:tabs>
        <w:jc w:val="left"/>
      </w:pPr>
      <w:r>
        <w:t xml:space="preserve">3. </w:t>
      </w:r>
      <w:r w:rsidR="00286F9F" w:rsidRPr="00286F9F">
        <w:t>Write a program that stores the integers 62 and 99 in varia</w:t>
      </w:r>
      <w:r w:rsidR="00286F9F">
        <w:t xml:space="preserve">bles, and stores their sum in a </w:t>
      </w:r>
      <w:r w:rsidR="00286F9F" w:rsidRPr="00286F9F">
        <w:t>variable called total. Print out the total to the screen.</w:t>
      </w:r>
    </w:p>
    <w:p w14:paraId="002B378F" w14:textId="77777777" w:rsidR="00286F9F" w:rsidRDefault="00286F9F" w:rsidP="003B793B">
      <w:pPr>
        <w:pStyle w:val="SectionProblem"/>
        <w:tabs>
          <w:tab w:val="left" w:pos="360"/>
        </w:tabs>
        <w:jc w:val="left"/>
      </w:pPr>
    </w:p>
    <w:p w14:paraId="14FF2498" w14:textId="77777777" w:rsidR="00746FF6" w:rsidRDefault="00286F9F" w:rsidP="003B793B">
      <w:pPr>
        <w:pStyle w:val="SectionProblem"/>
        <w:tabs>
          <w:tab w:val="left" w:pos="360"/>
        </w:tabs>
        <w:jc w:val="left"/>
      </w:pPr>
      <w:r>
        <w:t xml:space="preserve">4. </w:t>
      </w:r>
      <w:r w:rsidR="00746FF6">
        <w:t>Write a program that declares the following:</w:t>
      </w:r>
    </w:p>
    <w:p w14:paraId="1B2BA52D" w14:textId="77777777" w:rsidR="00746FF6" w:rsidRDefault="00746FF6" w:rsidP="00746FF6">
      <w:pPr>
        <w:pStyle w:val="SectionProblem"/>
        <w:numPr>
          <w:ilvl w:val="0"/>
          <w:numId w:val="3"/>
        </w:numPr>
        <w:tabs>
          <w:tab w:val="left" w:pos="360"/>
        </w:tabs>
        <w:jc w:val="left"/>
      </w:pPr>
      <w:r>
        <w:t xml:space="preserve">a </w:t>
      </w:r>
      <w:r w:rsidRPr="00746FF6">
        <w:rPr>
          <w:b/>
        </w:rPr>
        <w:t xml:space="preserve">String </w:t>
      </w:r>
      <w:r>
        <w:t xml:space="preserve">variable named </w:t>
      </w:r>
      <w:r w:rsidRPr="00746FF6">
        <w:rPr>
          <w:b/>
        </w:rPr>
        <w:t>name</w:t>
      </w:r>
    </w:p>
    <w:p w14:paraId="746C7BE7" w14:textId="77777777" w:rsidR="00746FF6" w:rsidRDefault="00746FF6" w:rsidP="00746FF6">
      <w:pPr>
        <w:pStyle w:val="SectionProblem"/>
        <w:numPr>
          <w:ilvl w:val="0"/>
          <w:numId w:val="3"/>
        </w:numPr>
        <w:tabs>
          <w:tab w:val="left" w:pos="360"/>
        </w:tabs>
        <w:jc w:val="left"/>
      </w:pPr>
      <w:r>
        <w:t xml:space="preserve">an </w:t>
      </w:r>
      <w:r w:rsidRPr="00746FF6">
        <w:rPr>
          <w:b/>
        </w:rPr>
        <w:t>int</w:t>
      </w:r>
      <w:r>
        <w:t xml:space="preserve"> variable named </w:t>
      </w:r>
      <w:r w:rsidRPr="00746FF6">
        <w:rPr>
          <w:b/>
        </w:rPr>
        <w:t>age</w:t>
      </w:r>
    </w:p>
    <w:p w14:paraId="00DA470E" w14:textId="77777777" w:rsidR="00746FF6" w:rsidRDefault="00746FF6" w:rsidP="00746FF6">
      <w:pPr>
        <w:pStyle w:val="SectionProblem"/>
        <w:numPr>
          <w:ilvl w:val="0"/>
          <w:numId w:val="3"/>
        </w:numPr>
        <w:tabs>
          <w:tab w:val="left" w:pos="360"/>
        </w:tabs>
        <w:jc w:val="left"/>
      </w:pPr>
      <w:r>
        <w:t xml:space="preserve">a </w:t>
      </w:r>
      <w:r w:rsidRPr="00746FF6">
        <w:rPr>
          <w:b/>
        </w:rPr>
        <w:t>double</w:t>
      </w:r>
      <w:r>
        <w:t xml:space="preserve"> variable named </w:t>
      </w:r>
      <w:proofErr w:type="spellStart"/>
      <w:r w:rsidRPr="00746FF6">
        <w:rPr>
          <w:b/>
        </w:rPr>
        <w:t>annualPay</w:t>
      </w:r>
      <w:proofErr w:type="spellEnd"/>
    </w:p>
    <w:p w14:paraId="50E49A8F" w14:textId="77777777" w:rsidR="00746FF6" w:rsidRDefault="00746FF6" w:rsidP="003B793B">
      <w:pPr>
        <w:pStyle w:val="SectionProblem"/>
        <w:tabs>
          <w:tab w:val="left" w:pos="360"/>
        </w:tabs>
        <w:jc w:val="left"/>
      </w:pPr>
      <w:r>
        <w:t>Store your age, name, and desired annual income as literals in these variables. The program should display these values on the screen in a manner similar to the following:</w:t>
      </w:r>
    </w:p>
    <w:p w14:paraId="6D0A3BCF" w14:textId="77777777" w:rsidR="00746FF6" w:rsidRPr="00746FF6" w:rsidRDefault="00746FF6" w:rsidP="00746FF6">
      <w:pPr>
        <w:pStyle w:val="NoSpacing"/>
        <w:ind w:left="360"/>
        <w:rPr>
          <w:rFonts w:ascii="Courier New" w:hAnsi="Courier New" w:cs="Courier New"/>
        </w:rPr>
      </w:pPr>
      <w:r w:rsidRPr="00746FF6">
        <w:rPr>
          <w:rFonts w:ascii="Courier New" w:hAnsi="Courier New" w:cs="Courier New"/>
        </w:rPr>
        <w:t>My name is Joe Smith, my age is 26 and</w:t>
      </w:r>
    </w:p>
    <w:p w14:paraId="3CA57407" w14:textId="77777777" w:rsidR="00746FF6" w:rsidRPr="00746FF6" w:rsidRDefault="00746FF6" w:rsidP="00746FF6">
      <w:pPr>
        <w:pStyle w:val="NoSpacing"/>
        <w:ind w:left="360"/>
        <w:rPr>
          <w:rFonts w:ascii="Courier New" w:hAnsi="Courier New" w:cs="Courier New"/>
        </w:rPr>
      </w:pPr>
      <w:r w:rsidRPr="00746FF6">
        <w:rPr>
          <w:rFonts w:ascii="Courier New" w:hAnsi="Courier New" w:cs="Courier New"/>
        </w:rPr>
        <w:t>I hope to ear</w:t>
      </w:r>
      <w:r w:rsidR="00732DFF">
        <w:rPr>
          <w:rFonts w:ascii="Courier New" w:hAnsi="Courier New" w:cs="Courier New"/>
        </w:rPr>
        <w:t>n</w:t>
      </w:r>
      <w:r w:rsidRPr="00746FF6">
        <w:rPr>
          <w:rFonts w:ascii="Courier New" w:hAnsi="Courier New" w:cs="Courier New"/>
        </w:rPr>
        <w:t xml:space="preserve"> $100000.0 per year.</w:t>
      </w:r>
    </w:p>
    <w:p w14:paraId="326105E3" w14:textId="77777777" w:rsidR="00746FF6" w:rsidRDefault="00746FF6" w:rsidP="003B793B">
      <w:pPr>
        <w:pStyle w:val="SectionProblem"/>
        <w:tabs>
          <w:tab w:val="left" w:pos="360"/>
        </w:tabs>
        <w:jc w:val="left"/>
      </w:pPr>
    </w:p>
    <w:p w14:paraId="4F2BAB08" w14:textId="77777777" w:rsidR="00AB4068" w:rsidRDefault="00AB4068" w:rsidP="00746FF6">
      <w:pPr>
        <w:pStyle w:val="SectionProblem"/>
        <w:tabs>
          <w:tab w:val="left" w:pos="360"/>
        </w:tabs>
        <w:jc w:val="left"/>
      </w:pPr>
    </w:p>
    <w:p w14:paraId="594D3C61" w14:textId="77777777" w:rsidR="00AB4068" w:rsidRDefault="00AB4068" w:rsidP="00746FF6">
      <w:pPr>
        <w:pStyle w:val="SectionProblem"/>
        <w:tabs>
          <w:tab w:val="left" w:pos="360"/>
        </w:tabs>
        <w:jc w:val="left"/>
      </w:pPr>
    </w:p>
    <w:p w14:paraId="0312335A" w14:textId="77777777" w:rsidR="00AB4068" w:rsidRDefault="00AB4068" w:rsidP="00746FF6">
      <w:pPr>
        <w:pStyle w:val="SectionProblem"/>
        <w:tabs>
          <w:tab w:val="left" w:pos="360"/>
        </w:tabs>
        <w:jc w:val="left"/>
      </w:pPr>
    </w:p>
    <w:p w14:paraId="6C48BC90" w14:textId="77777777" w:rsidR="00AB4068" w:rsidRDefault="00AB4068" w:rsidP="00AB4068">
      <w:pPr>
        <w:pStyle w:val="SectionProblem"/>
        <w:tabs>
          <w:tab w:val="left" w:pos="360"/>
        </w:tabs>
        <w:jc w:val="left"/>
      </w:pPr>
      <w:r>
        <w:t xml:space="preserve">5. Write a program that has the following </w:t>
      </w:r>
      <w:r w:rsidRPr="00AB4068">
        <w:rPr>
          <w:b/>
        </w:rPr>
        <w:t>String</w:t>
      </w:r>
      <w:r>
        <w:t xml:space="preserve"> variables: </w:t>
      </w:r>
      <w:proofErr w:type="spellStart"/>
      <w:r w:rsidRPr="00AB4068">
        <w:rPr>
          <w:b/>
        </w:rPr>
        <w:t>firstName</w:t>
      </w:r>
      <w:proofErr w:type="spellEnd"/>
      <w:r w:rsidRPr="00AB4068">
        <w:rPr>
          <w:b/>
        </w:rPr>
        <w:t xml:space="preserve">, </w:t>
      </w:r>
      <w:proofErr w:type="spellStart"/>
      <w:r w:rsidRPr="00AB4068">
        <w:rPr>
          <w:b/>
        </w:rPr>
        <w:t>middleName</w:t>
      </w:r>
      <w:proofErr w:type="spellEnd"/>
      <w:r>
        <w:t xml:space="preserve">, and </w:t>
      </w:r>
      <w:proofErr w:type="spellStart"/>
      <w:r w:rsidRPr="00AB4068">
        <w:rPr>
          <w:b/>
        </w:rPr>
        <w:t>lastName</w:t>
      </w:r>
      <w:proofErr w:type="spellEnd"/>
      <w:r>
        <w:t xml:space="preserve">. Initialize these with your first, middle, and last names. The program should also have the following </w:t>
      </w:r>
      <w:r w:rsidRPr="00AB4068">
        <w:rPr>
          <w:b/>
        </w:rPr>
        <w:t xml:space="preserve">char </w:t>
      </w:r>
      <w:r>
        <w:t xml:space="preserve">variables: </w:t>
      </w:r>
      <w:proofErr w:type="spellStart"/>
      <w:r w:rsidRPr="00AB4068">
        <w:rPr>
          <w:b/>
        </w:rPr>
        <w:t>firstInitial</w:t>
      </w:r>
      <w:proofErr w:type="spellEnd"/>
      <w:r>
        <w:t xml:space="preserve">, </w:t>
      </w:r>
      <w:proofErr w:type="spellStart"/>
      <w:r w:rsidRPr="00AB4068">
        <w:rPr>
          <w:b/>
        </w:rPr>
        <w:t>middleInitial</w:t>
      </w:r>
      <w:proofErr w:type="spellEnd"/>
      <w:r>
        <w:t xml:space="preserve">, and </w:t>
      </w:r>
      <w:proofErr w:type="spellStart"/>
      <w:r w:rsidRPr="00AB4068">
        <w:rPr>
          <w:b/>
        </w:rPr>
        <w:t>lastInitital</w:t>
      </w:r>
      <w:proofErr w:type="spellEnd"/>
      <w:r w:rsidRPr="00AB4068">
        <w:rPr>
          <w:b/>
        </w:rPr>
        <w:t>.</w:t>
      </w:r>
      <w:r>
        <w:t xml:space="preserve"> Store your first, middle, and last initials in these variables. The program should display the contents of these variables on the screen.</w:t>
      </w:r>
    </w:p>
    <w:p w14:paraId="3D76DB59" w14:textId="77777777" w:rsidR="00AB4068" w:rsidRDefault="00AB4068" w:rsidP="00AB4068">
      <w:pPr>
        <w:pStyle w:val="SectionProblem"/>
        <w:tabs>
          <w:tab w:val="left" w:pos="360"/>
        </w:tabs>
        <w:jc w:val="left"/>
      </w:pPr>
    </w:p>
    <w:p w14:paraId="13C9B9A1" w14:textId="77777777" w:rsidR="00C724BF" w:rsidRDefault="00C724BF" w:rsidP="00AB4068">
      <w:pPr>
        <w:pStyle w:val="SectionProblem"/>
        <w:tabs>
          <w:tab w:val="left" w:pos="360"/>
        </w:tabs>
        <w:jc w:val="left"/>
      </w:pPr>
    </w:p>
    <w:p w14:paraId="3CE3163A" w14:textId="77777777" w:rsidR="00746FF6" w:rsidRDefault="00746FF6" w:rsidP="00AB4068">
      <w:pPr>
        <w:pStyle w:val="SectionProblem"/>
        <w:tabs>
          <w:tab w:val="left" w:pos="360"/>
        </w:tabs>
        <w:jc w:val="left"/>
      </w:pPr>
      <w:r>
        <w:t xml:space="preserve">*  Questions modified from: </w:t>
      </w:r>
      <w:r w:rsidR="00C724BF">
        <w:t xml:space="preserve">Starting Out with Java: </w:t>
      </w:r>
      <w:r w:rsidR="00C724BF" w:rsidRPr="00C724BF">
        <w:t xml:space="preserve">From Control Structures through Data Structures. Second Edition, by Tony Gaddis and Godfrey </w:t>
      </w:r>
      <w:proofErr w:type="spellStart"/>
      <w:r w:rsidR="00C724BF" w:rsidRPr="00C724BF">
        <w:t>Muganda</w:t>
      </w:r>
      <w:proofErr w:type="spellEnd"/>
      <w:r w:rsidR="00C724BF" w:rsidRPr="00C724BF">
        <w:t>.</w:t>
      </w:r>
    </w:p>
    <w:p w14:paraId="6ED88682" w14:textId="77777777" w:rsidR="005223BA" w:rsidRDefault="005223BA" w:rsidP="004C1218"/>
    <w:p w14:paraId="03AD2875" w14:textId="77777777" w:rsidR="005223BA" w:rsidRPr="005223BA" w:rsidRDefault="005223BA" w:rsidP="005223BA">
      <w:pPr>
        <w:pStyle w:val="Heading2"/>
      </w:pPr>
      <w:r w:rsidRPr="00E5201E">
        <w:t>Deliverable</w:t>
      </w:r>
      <w:r>
        <w:t>s</w:t>
      </w:r>
      <w:r w:rsidRPr="00E5201E">
        <w:t>:</w:t>
      </w:r>
    </w:p>
    <w:p w14:paraId="24F5D477" w14:textId="77777777" w:rsidR="005223BA" w:rsidRDefault="005223BA" w:rsidP="005223BA">
      <w:pPr>
        <w:tabs>
          <w:tab w:val="left" w:pos="450"/>
        </w:tabs>
        <w:ind w:right="450"/>
        <w:jc w:val="both"/>
        <w:rPr>
          <w:b/>
        </w:rPr>
      </w:pPr>
      <w:r>
        <w:br/>
      </w:r>
      <w:r w:rsidR="00FD28A9">
        <w:t>Submit the</w:t>
      </w:r>
      <w:r w:rsidR="00746FF6">
        <w:t xml:space="preserve"> .java files </w:t>
      </w:r>
      <w:r w:rsidRPr="00E5201E">
        <w:rPr>
          <w:b/>
        </w:rPr>
        <w:t xml:space="preserve">through </w:t>
      </w:r>
      <w:r w:rsidR="00746FF6">
        <w:rPr>
          <w:b/>
        </w:rPr>
        <w:t>Black Board.</w:t>
      </w:r>
    </w:p>
    <w:p w14:paraId="05E4A968" w14:textId="77777777" w:rsidR="005223BA" w:rsidRDefault="005223BA" w:rsidP="005223BA">
      <w:pPr>
        <w:tabs>
          <w:tab w:val="left" w:pos="450"/>
        </w:tabs>
        <w:ind w:right="450"/>
        <w:jc w:val="both"/>
        <w:rPr>
          <w:b/>
        </w:rPr>
      </w:pPr>
    </w:p>
    <w:p w14:paraId="3043BBE5" w14:textId="3B816EC8" w:rsidR="004C1218" w:rsidRDefault="004C1218" w:rsidP="004C1218">
      <w:bookmarkStart w:id="0" w:name="_GoBack"/>
      <w:bookmarkEnd w:id="0"/>
    </w:p>
    <w:sectPr w:rsidR="004C1218" w:rsidSect="004C1218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A5476"/>
    <w:multiLevelType w:val="hybridMultilevel"/>
    <w:tmpl w:val="22546B74"/>
    <w:lvl w:ilvl="0" w:tplc="04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91D88"/>
    <w:multiLevelType w:val="hybridMultilevel"/>
    <w:tmpl w:val="39AA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5877C3"/>
    <w:multiLevelType w:val="hybridMultilevel"/>
    <w:tmpl w:val="B5B46598"/>
    <w:lvl w:ilvl="0" w:tplc="A4409B5C">
      <w:start w:val="4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tLQ0NTcxMTQxMjBV0lEKTi0uzszPAykwrAUAAju+rSwAAAA="/>
  </w:docVars>
  <w:rsids>
    <w:rsidRoot w:val="004C1218"/>
    <w:rsid w:val="00135232"/>
    <w:rsid w:val="00286F9F"/>
    <w:rsid w:val="003B793B"/>
    <w:rsid w:val="004C1218"/>
    <w:rsid w:val="005223BA"/>
    <w:rsid w:val="005F4C24"/>
    <w:rsid w:val="00732DFF"/>
    <w:rsid w:val="007454C9"/>
    <w:rsid w:val="00746FF6"/>
    <w:rsid w:val="00943E45"/>
    <w:rsid w:val="0096061D"/>
    <w:rsid w:val="00A90A0C"/>
    <w:rsid w:val="00AB4068"/>
    <w:rsid w:val="00C724BF"/>
    <w:rsid w:val="00FD2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C60CB"/>
  <w15:docId w15:val="{8AA16EB1-8156-45DE-A0F7-38DFEFB8E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61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218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12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C121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121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ode">
    <w:name w:val="Code"/>
    <w:basedOn w:val="Normal"/>
    <w:rsid w:val="004C1218"/>
    <w:pPr>
      <w:spacing w:after="0" w:line="240" w:lineRule="auto"/>
      <w:ind w:left="360"/>
    </w:pPr>
    <w:rPr>
      <w:rFonts w:ascii="Courier New" w:eastAsia="Times New Roman" w:hAnsi="Courier New" w:cs="Times New Roman"/>
      <w:sz w:val="20"/>
      <w:szCs w:val="24"/>
    </w:rPr>
  </w:style>
  <w:style w:type="paragraph" w:customStyle="1" w:styleId="SectionProblem">
    <w:name w:val="Section Problem"/>
    <w:basedOn w:val="Normal"/>
    <w:rsid w:val="004C1218"/>
    <w:pPr>
      <w:spacing w:before="240" w:after="24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B79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267</Words>
  <Characters>1524</Characters>
  <Application>Microsoft Office Word</Application>
  <DocSecurity>0</DocSecurity>
  <Lines>12</Lines>
  <Paragraphs>3</Paragraphs>
  <ScaleCrop>false</ScaleCrop>
  <Company>Towson University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m Alkharouf</dc:creator>
  <cp:keywords/>
  <dc:description/>
  <cp:lastModifiedBy>Alexander Jenkins</cp:lastModifiedBy>
  <cp:revision>12</cp:revision>
  <dcterms:created xsi:type="dcterms:W3CDTF">2009-09-10T20:04:00Z</dcterms:created>
  <dcterms:modified xsi:type="dcterms:W3CDTF">2020-02-04T15:04:00Z</dcterms:modified>
</cp:coreProperties>
</file>